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BB947" w14:textId="60454E70" w:rsidR="00DA7D78" w:rsidRDefault="00DE4247" w:rsidP="00982FF0">
      <w:bookmarkStart w:id="0" w:name="_Toc105625578"/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49869F5" wp14:editId="4EA086A6">
                <wp:simplePos x="0" y="0"/>
                <wp:positionH relativeFrom="margin">
                  <wp:posOffset>187862</wp:posOffset>
                </wp:positionH>
                <wp:positionV relativeFrom="paragraph">
                  <wp:posOffset>19099</wp:posOffset>
                </wp:positionV>
                <wp:extent cx="6134735" cy="9235440"/>
                <wp:effectExtent l="19050" t="19050" r="37465" b="4191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6BED5940" w:rsidR="00DE4247" w:rsidRPr="0084546E" w:rsidRDefault="00854F75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PROJECT</w:t>
                            </w:r>
                            <w:r w:rsidR="0084546E"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DOCUMENT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6336D76C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854F75">
                              <w:rPr>
                                <w:b/>
                                <w:sz w:val="34"/>
                                <w:szCs w:val="34"/>
                              </w:rPr>
                              <w:t>Embedded System Hardware Design</w:t>
                            </w:r>
                          </w:p>
                          <w:p w14:paraId="5671915C" w14:textId="1755B1AC" w:rsidR="00854F75" w:rsidRDefault="00854F75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Project: Speed control for Stepper motor and DC motor</w:t>
                            </w:r>
                          </w:p>
                          <w:p w14:paraId="1BB7136D" w14:textId="2B36A533" w:rsidR="00DE4247" w:rsidRDefault="00DE4247" w:rsidP="00854F75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12006474" w:rsidR="00722E07" w:rsidRDefault="00015335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Oct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0</w:t>
                            </w:r>
                            <w:r w:rsidR="00854F75">
                              <w:rPr>
                                <w:b/>
                                <w:sz w:val="28"/>
                                <w:szCs w:val="28"/>
                              </w:rPr>
                              <w:t>4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rd</w:t>
                            </w:r>
                            <w:proofErr w:type="gramEnd"/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>,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869F5" id="Rectangle 36" o:spid="_x0000_s1026" style="position:absolute;left:0;text-align:left;margin-left:14.8pt;margin-top:1.5pt;width:483.05pt;height:727.2pt;z-index:-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" filled="f" strokeweight="4.5pt">
                <v:stroke startarrowwidth="narrow" startarrowlength="short" endarrowwidth="narrow" endarrowlength="short" linestyle="thinThick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6BED5940" w:rsidR="00DE4247" w:rsidRPr="0084546E" w:rsidRDefault="00854F75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>
                        <w:rPr>
                          <w:b/>
                          <w:color w:val="FF0000"/>
                          <w:sz w:val="80"/>
                          <w:szCs w:val="80"/>
                        </w:rPr>
                        <w:t>PROJECT</w:t>
                      </w:r>
                      <w:r w:rsidR="0084546E"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 xml:space="preserve"> </w:t>
                      </w:r>
                      <w:r>
                        <w:rPr>
                          <w:b/>
                          <w:color w:val="FF0000"/>
                          <w:sz w:val="80"/>
                          <w:szCs w:val="80"/>
                        </w:rPr>
                        <w:t>DOCUMENT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6336D76C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854F75">
                        <w:rPr>
                          <w:b/>
                          <w:sz w:val="34"/>
                          <w:szCs w:val="34"/>
                        </w:rPr>
                        <w:t>Embedded System Hardware Design</w:t>
                      </w:r>
                    </w:p>
                    <w:p w14:paraId="5671915C" w14:textId="1755B1AC" w:rsidR="00854F75" w:rsidRDefault="00854F75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Project: Speed control for Stepper motor and DC motor</w:t>
                      </w:r>
                    </w:p>
                    <w:p w14:paraId="1BB7136D" w14:textId="2B36A533" w:rsidR="00DE4247" w:rsidRDefault="00DE4247" w:rsidP="00854F75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12006474" w:rsidR="00722E07" w:rsidRDefault="00015335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Oct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proofErr w:type="gramStart"/>
                      <w:r>
                        <w:rPr>
                          <w:b/>
                          <w:sz w:val="28"/>
                          <w:szCs w:val="28"/>
                        </w:rPr>
                        <w:t>0</w:t>
                      </w:r>
                      <w:r w:rsidR="00854F75">
                        <w:rPr>
                          <w:b/>
                          <w:sz w:val="28"/>
                          <w:szCs w:val="28"/>
                        </w:rPr>
                        <w:t>4</w:t>
                      </w:r>
                      <w:r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rd</w:t>
                      </w:r>
                      <w:proofErr w:type="gramEnd"/>
                      <w:r w:rsidR="0084546E">
                        <w:rPr>
                          <w:b/>
                          <w:sz w:val="28"/>
                          <w:szCs w:val="28"/>
                        </w:rPr>
                        <w:t>,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4EEEB4AD" w14:textId="1B0683DF" w:rsidR="00854F75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8978757" w:history="1">
            <w:r w:rsidR="00854F75" w:rsidRPr="00753027">
              <w:rPr>
                <w:rStyle w:val="Hyperlink"/>
                <w:lang w:val="en"/>
              </w:rPr>
              <w:t>1.</w:t>
            </w:r>
            <w:r w:rsidR="00854F75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854F75" w:rsidRPr="00753027">
              <w:rPr>
                <w:rStyle w:val="Hyperlink"/>
                <w:lang w:val="en"/>
              </w:rPr>
              <w:t>Objectives</w:t>
            </w:r>
            <w:r w:rsidR="00854F75">
              <w:rPr>
                <w:webHidden/>
              </w:rPr>
              <w:tab/>
            </w:r>
            <w:r w:rsidR="00854F75">
              <w:rPr>
                <w:webHidden/>
              </w:rPr>
              <w:fldChar w:fldCharType="begin"/>
            </w:r>
            <w:r w:rsidR="00854F75">
              <w:rPr>
                <w:webHidden/>
              </w:rPr>
              <w:instrText xml:space="preserve"> PAGEREF _Toc178978757 \h </w:instrText>
            </w:r>
            <w:r w:rsidR="00854F75">
              <w:rPr>
                <w:webHidden/>
              </w:rPr>
            </w:r>
            <w:r w:rsidR="00854F75">
              <w:rPr>
                <w:webHidden/>
              </w:rPr>
              <w:fldChar w:fldCharType="separate"/>
            </w:r>
            <w:r w:rsidR="00712237">
              <w:rPr>
                <w:webHidden/>
              </w:rPr>
              <w:t>4</w:t>
            </w:r>
            <w:r w:rsidR="00854F75">
              <w:rPr>
                <w:webHidden/>
              </w:rPr>
              <w:fldChar w:fldCharType="end"/>
            </w:r>
          </w:hyperlink>
        </w:p>
        <w:p w14:paraId="36961F00" w14:textId="02CAD0CB" w:rsidR="00854F75" w:rsidRDefault="00854F75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8978758" w:history="1">
            <w:r w:rsidRPr="00753027">
              <w:rPr>
                <w:rStyle w:val="Hyperlink"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753027">
              <w:rPr>
                <w:rStyle w:val="Hyperlink"/>
              </w:rPr>
              <w:t>Scope of the projec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89787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12237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83007C9" w14:textId="7FA7F28A" w:rsidR="00854F75" w:rsidRDefault="00854F75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8978759" w:history="1">
            <w:r w:rsidRPr="00753027">
              <w:rPr>
                <w:rStyle w:val="Hyperlink"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753027">
              <w:rPr>
                <w:rStyle w:val="Hyperlink"/>
              </w:rPr>
              <w:t>Estimate Cost breakdow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89787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12237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5A77A1F" w14:textId="3A94854E" w:rsidR="00854F75" w:rsidRDefault="00854F75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8978760" w:history="1">
            <w:r w:rsidRPr="00753027">
              <w:rPr>
                <w:rStyle w:val="Hyperlink"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753027">
              <w:rPr>
                <w:rStyle w:val="Hyperlink"/>
              </w:rPr>
              <w:t>Block diagra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89787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12237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504B168" w14:textId="73A0E90C" w:rsidR="00854F75" w:rsidRDefault="00854F75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8978761" w:history="1">
            <w:r w:rsidRPr="00753027">
              <w:rPr>
                <w:rStyle w:val="Hyperlink"/>
              </w:rPr>
              <w:t>5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753027">
              <w:rPr>
                <w:rStyle w:val="Hyperlink"/>
              </w:rPr>
              <w:t>Software Desig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89787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712237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07686689" w14:textId="4016BAD3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5B4397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651CFB7B" w14:textId="137D2B21" w:rsidR="00854F75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78978753" w:history="1">
        <w:r w:rsidR="00854F75" w:rsidRPr="00BE055C">
          <w:rPr>
            <w:rStyle w:val="Hyperlink"/>
            <w:noProof/>
          </w:rPr>
          <w:t>Figure 4</w:t>
        </w:r>
        <w:r w:rsidR="00854F75" w:rsidRPr="00BE055C">
          <w:rPr>
            <w:rStyle w:val="Hyperlink"/>
            <w:noProof/>
          </w:rPr>
          <w:noBreakHyphen/>
          <w:t>1: Block diagram'</w:t>
        </w:r>
        <w:r w:rsidR="00854F75">
          <w:rPr>
            <w:noProof/>
            <w:webHidden/>
          </w:rPr>
          <w:tab/>
        </w:r>
        <w:r w:rsidR="00854F75">
          <w:rPr>
            <w:noProof/>
            <w:webHidden/>
          </w:rPr>
          <w:fldChar w:fldCharType="begin"/>
        </w:r>
        <w:r w:rsidR="00854F75">
          <w:rPr>
            <w:noProof/>
            <w:webHidden/>
          </w:rPr>
          <w:instrText xml:space="preserve"> PAGEREF _Toc178978753 \h </w:instrText>
        </w:r>
        <w:r w:rsidR="00854F75">
          <w:rPr>
            <w:noProof/>
            <w:webHidden/>
          </w:rPr>
        </w:r>
        <w:r w:rsidR="00854F75">
          <w:rPr>
            <w:noProof/>
            <w:webHidden/>
          </w:rPr>
          <w:fldChar w:fldCharType="separate"/>
        </w:r>
        <w:r w:rsidR="00712237">
          <w:rPr>
            <w:noProof/>
            <w:webHidden/>
          </w:rPr>
          <w:t>5</w:t>
        </w:r>
        <w:r w:rsidR="00854F75">
          <w:rPr>
            <w:noProof/>
            <w:webHidden/>
          </w:rPr>
          <w:fldChar w:fldCharType="end"/>
        </w:r>
      </w:hyperlink>
    </w:p>
    <w:p w14:paraId="240CE93D" w14:textId="23E8859C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58D6F68D" w14:textId="1D9B4A90" w:rsidR="00540760" w:rsidRDefault="00540760" w:rsidP="00982FF0">
      <w:pPr>
        <w:rPr>
          <w:b/>
          <w:bCs/>
          <w:sz w:val="32"/>
          <w:szCs w:val="32"/>
        </w:rPr>
      </w:pPr>
    </w:p>
    <w:p w14:paraId="5BC445A0" w14:textId="77777777" w:rsidR="00861B80" w:rsidRDefault="000534F3" w:rsidP="00982FF0">
      <w:pPr>
        <w:rPr>
          <w:b/>
          <w:bCs/>
          <w:sz w:val="32"/>
          <w:szCs w:val="32"/>
        </w:rPr>
        <w:sectPr w:rsidR="00861B80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7EB970D8" w14:textId="640EC197" w:rsidR="00513535" w:rsidRPr="00513535" w:rsidRDefault="0084546E" w:rsidP="00513535">
      <w:pPr>
        <w:pStyle w:val="Heading1"/>
        <w:jc w:val="both"/>
        <w:rPr>
          <w:lang w:val="en"/>
        </w:rPr>
      </w:pPr>
      <w:bookmarkStart w:id="2" w:name="_Toc178978757"/>
      <w:r>
        <w:rPr>
          <w:lang w:val="en"/>
        </w:rPr>
        <w:lastRenderedPageBreak/>
        <w:t>Objectives</w:t>
      </w:r>
      <w:bookmarkEnd w:id="2"/>
    </w:p>
    <w:p w14:paraId="106CCB1C" w14:textId="4537B1E5" w:rsidR="00854F75" w:rsidRPr="00854F75" w:rsidRDefault="00854F75" w:rsidP="00854F75">
      <w:pPr>
        <w:pStyle w:val="ListParagraph"/>
        <w:numPr>
          <w:ilvl w:val="0"/>
          <w:numId w:val="47"/>
        </w:numPr>
        <w:rPr>
          <w:szCs w:val="24"/>
        </w:rPr>
      </w:pPr>
      <w:r w:rsidRPr="00854F75">
        <w:rPr>
          <w:szCs w:val="24"/>
        </w:rPr>
        <w:t>Acquire the skills to:</w:t>
      </w:r>
    </w:p>
    <w:p w14:paraId="4611FF51" w14:textId="7BDD6649" w:rsidR="00854F75" w:rsidRPr="00854F75" w:rsidRDefault="00854F75" w:rsidP="00854F75">
      <w:pPr>
        <w:pStyle w:val="ListParagraph"/>
        <w:numPr>
          <w:ilvl w:val="0"/>
          <w:numId w:val="46"/>
        </w:numPr>
        <w:rPr>
          <w:szCs w:val="24"/>
        </w:rPr>
      </w:pPr>
      <w:r w:rsidRPr="00854F75">
        <w:rPr>
          <w:szCs w:val="24"/>
        </w:rPr>
        <w:t xml:space="preserve">Design a </w:t>
      </w:r>
      <w:proofErr w:type="gramStart"/>
      <w:r w:rsidRPr="00854F75">
        <w:rPr>
          <w:szCs w:val="24"/>
        </w:rPr>
        <w:t>2 layer</w:t>
      </w:r>
      <w:proofErr w:type="gramEnd"/>
      <w:r w:rsidRPr="00854F75">
        <w:rPr>
          <w:szCs w:val="24"/>
        </w:rPr>
        <w:t xml:space="preserve"> Printed Circuit Board (PCB)</w:t>
      </w:r>
      <w:r w:rsidRPr="00854F75">
        <w:rPr>
          <w:szCs w:val="24"/>
        </w:rPr>
        <w:t>.</w:t>
      </w:r>
    </w:p>
    <w:p w14:paraId="37D810F9" w14:textId="501F2B0F" w:rsidR="00854F75" w:rsidRPr="00854F75" w:rsidRDefault="00854F75" w:rsidP="00854F75">
      <w:pPr>
        <w:pStyle w:val="ListParagraph"/>
        <w:numPr>
          <w:ilvl w:val="0"/>
          <w:numId w:val="46"/>
        </w:numPr>
        <w:rPr>
          <w:szCs w:val="24"/>
        </w:rPr>
      </w:pPr>
      <w:r w:rsidRPr="00854F75">
        <w:rPr>
          <w:szCs w:val="24"/>
        </w:rPr>
        <w:t>Manufacture the PCB</w:t>
      </w:r>
    </w:p>
    <w:p w14:paraId="39AED68B" w14:textId="2E67B636" w:rsidR="00854F75" w:rsidRPr="00854F75" w:rsidRDefault="00854F75" w:rsidP="00854F75">
      <w:pPr>
        <w:pStyle w:val="ListParagraph"/>
        <w:numPr>
          <w:ilvl w:val="0"/>
          <w:numId w:val="46"/>
        </w:numPr>
        <w:rPr>
          <w:szCs w:val="24"/>
        </w:rPr>
      </w:pPr>
      <w:r w:rsidRPr="00854F75">
        <w:rPr>
          <w:szCs w:val="24"/>
        </w:rPr>
        <w:t>Order Components</w:t>
      </w:r>
    </w:p>
    <w:p w14:paraId="7C7F8728" w14:textId="54D0B544" w:rsidR="00854F75" w:rsidRPr="00854F75" w:rsidRDefault="00854F75" w:rsidP="00854F75">
      <w:pPr>
        <w:pStyle w:val="ListParagraph"/>
        <w:numPr>
          <w:ilvl w:val="0"/>
          <w:numId w:val="46"/>
        </w:numPr>
        <w:rPr>
          <w:szCs w:val="24"/>
        </w:rPr>
      </w:pPr>
      <w:r w:rsidRPr="00854F75">
        <w:rPr>
          <w:szCs w:val="24"/>
        </w:rPr>
        <w:t>Populate PCB</w:t>
      </w:r>
    </w:p>
    <w:p w14:paraId="127926D8" w14:textId="0C847841" w:rsidR="00854F75" w:rsidRPr="00854F75" w:rsidRDefault="00854F75" w:rsidP="00854F75">
      <w:pPr>
        <w:pStyle w:val="ListParagraph"/>
        <w:numPr>
          <w:ilvl w:val="0"/>
          <w:numId w:val="46"/>
        </w:numPr>
        <w:rPr>
          <w:szCs w:val="24"/>
        </w:rPr>
      </w:pPr>
      <w:r w:rsidRPr="00854F75">
        <w:rPr>
          <w:szCs w:val="24"/>
        </w:rPr>
        <w:t>Test board</w:t>
      </w:r>
      <w:r>
        <w:rPr>
          <w:szCs w:val="24"/>
        </w:rPr>
        <w:t>.</w:t>
      </w:r>
    </w:p>
    <w:p w14:paraId="5C2030D8" w14:textId="592B42FD" w:rsidR="00854F75" w:rsidRDefault="00854F75" w:rsidP="00854F75">
      <w:pPr>
        <w:pStyle w:val="ListParagraph"/>
        <w:numPr>
          <w:ilvl w:val="0"/>
          <w:numId w:val="47"/>
        </w:numPr>
        <w:rPr>
          <w:szCs w:val="24"/>
        </w:rPr>
      </w:pPr>
      <w:r w:rsidRPr="00854F75">
        <w:rPr>
          <w:szCs w:val="24"/>
        </w:rPr>
        <w:t>Learn to use Altium schematic capture and</w:t>
      </w:r>
      <w:r w:rsidRPr="00854F75">
        <w:rPr>
          <w:szCs w:val="24"/>
        </w:rPr>
        <w:t xml:space="preserve"> </w:t>
      </w:r>
      <w:r w:rsidRPr="00854F75">
        <w:rPr>
          <w:szCs w:val="24"/>
        </w:rPr>
        <w:t>PCB layout software.</w:t>
      </w:r>
    </w:p>
    <w:p w14:paraId="5244C67B" w14:textId="7FA96433" w:rsidR="00854F75" w:rsidRPr="00854F75" w:rsidRDefault="00854F75" w:rsidP="00854F75">
      <w:pPr>
        <w:pStyle w:val="ListParagraph"/>
        <w:numPr>
          <w:ilvl w:val="0"/>
          <w:numId w:val="47"/>
        </w:numPr>
        <w:rPr>
          <w:szCs w:val="24"/>
        </w:rPr>
      </w:pPr>
      <w:r>
        <w:rPr>
          <w:szCs w:val="24"/>
        </w:rPr>
        <w:t>Code a way to control the precise speed of DC motor</w:t>
      </w:r>
    </w:p>
    <w:p w14:paraId="5CDA50B6" w14:textId="40AF7539" w:rsidR="00222EE5" w:rsidRPr="00015335" w:rsidRDefault="00222EE5" w:rsidP="00015335">
      <w:pPr>
        <w:ind w:left="360"/>
        <w:jc w:val="center"/>
        <w:rPr>
          <w:szCs w:val="24"/>
        </w:rPr>
      </w:pPr>
      <w:r w:rsidRPr="00015335">
        <w:rPr>
          <w:szCs w:val="24"/>
        </w:rPr>
        <w:br/>
      </w:r>
    </w:p>
    <w:p w14:paraId="023D0526" w14:textId="51581921" w:rsidR="007C577D" w:rsidRPr="007C577D" w:rsidRDefault="007C577D" w:rsidP="00513535">
      <w:pPr>
        <w:rPr>
          <w:lang w:val="en"/>
        </w:rPr>
      </w:pPr>
    </w:p>
    <w:p w14:paraId="54771121" w14:textId="77777777" w:rsidR="00FC3681" w:rsidRDefault="00683785" w:rsidP="00982FF0">
      <w:pPr>
        <w:rPr>
          <w:lang w:val="en"/>
        </w:rPr>
        <w:sectPr w:rsidR="00FC3681" w:rsidSect="00861B80">
          <w:headerReference w:type="first" r:id="rId10"/>
          <w:footerReference w:type="first" r:id="rId11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>
        <w:rPr>
          <w:lang w:val="en"/>
        </w:rPr>
        <w:br w:type="page"/>
      </w:r>
    </w:p>
    <w:p w14:paraId="7DA4F498" w14:textId="51AD80C1" w:rsidR="0077199C" w:rsidRDefault="00854F75" w:rsidP="00F33561">
      <w:pPr>
        <w:pStyle w:val="Heading1"/>
        <w:jc w:val="both"/>
      </w:pPr>
      <w:bookmarkStart w:id="3" w:name="_Toc178978758"/>
      <w:r>
        <w:lastRenderedPageBreak/>
        <w:t>Scope of the project</w:t>
      </w:r>
      <w:bookmarkEnd w:id="3"/>
    </w:p>
    <w:p w14:paraId="439C3C4F" w14:textId="5D6BBED4" w:rsidR="003E7FEC" w:rsidRDefault="00854F75" w:rsidP="00854F75">
      <w:pPr>
        <w:pStyle w:val="ListParagraph"/>
        <w:numPr>
          <w:ilvl w:val="0"/>
          <w:numId w:val="47"/>
        </w:numPr>
      </w:pPr>
      <w:r>
        <w:t>Used Altium to create the PCB design and then code the STM32 to control the speed of DC motor using feedback from the encoder.</w:t>
      </w:r>
    </w:p>
    <w:p w14:paraId="05C9A34B" w14:textId="5B805F36" w:rsidR="00854F75" w:rsidRDefault="00854F75" w:rsidP="00854F75">
      <w:pPr>
        <w:pStyle w:val="Heading1"/>
      </w:pPr>
      <w:bookmarkStart w:id="4" w:name="_Toc178978759"/>
      <w:r>
        <w:t>Estimate Cost breakdown</w:t>
      </w:r>
      <w:bookmarkEnd w:id="4"/>
    </w:p>
    <w:p w14:paraId="1954FAE3" w14:textId="77777777" w:rsidR="00854F75" w:rsidRDefault="00854F75" w:rsidP="00854F75">
      <w:r>
        <w:t>PCB Project Cost Breakdown</w:t>
      </w:r>
    </w:p>
    <w:p w14:paraId="6C29922E" w14:textId="77777777" w:rsidR="00854F75" w:rsidRDefault="00854F75" w:rsidP="00854F75">
      <w:pPr>
        <w:pStyle w:val="ListParagraph"/>
        <w:numPr>
          <w:ilvl w:val="0"/>
          <w:numId w:val="49"/>
        </w:numPr>
        <w:spacing w:after="200" w:line="276" w:lineRule="auto"/>
        <w:jc w:val="left"/>
      </w:pPr>
      <w:r>
        <w:t>Component</w:t>
      </w:r>
    </w:p>
    <w:p w14:paraId="11D9E600" w14:textId="77777777" w:rsidR="00854F75" w:rsidRDefault="00854F75" w:rsidP="00854F75">
      <w:pPr>
        <w:pStyle w:val="ListBullet"/>
        <w:numPr>
          <w:ilvl w:val="0"/>
          <w:numId w:val="50"/>
        </w:numPr>
      </w:pPr>
      <w:proofErr w:type="spellStart"/>
      <w:r>
        <w:t>JLusion</w:t>
      </w:r>
      <w:proofErr w:type="spellEnd"/>
      <w:r>
        <w:t xml:space="preserve"> </w:t>
      </w:r>
      <w:proofErr w:type="spellStart"/>
      <w:r>
        <w:t>WiFi</w:t>
      </w:r>
      <w:proofErr w:type="spellEnd"/>
      <w:r>
        <w:t xml:space="preserve"> Scope (Scope, stand, USB): $53.99</w:t>
      </w:r>
    </w:p>
    <w:p w14:paraId="6F594811" w14:textId="77777777" w:rsidR="00854F75" w:rsidRDefault="00854F75" w:rsidP="00854F75">
      <w:pPr>
        <w:pStyle w:val="ListBullet"/>
        <w:numPr>
          <w:ilvl w:val="0"/>
          <w:numId w:val="50"/>
        </w:numPr>
      </w:pPr>
      <w:r>
        <w:t>Terminal Block Adapter: $2.88</w:t>
      </w:r>
    </w:p>
    <w:p w14:paraId="4F2EAB9C" w14:textId="77777777" w:rsidR="00854F75" w:rsidRDefault="00854F75" w:rsidP="00854F75">
      <w:pPr>
        <w:pStyle w:val="ListBullet"/>
        <w:numPr>
          <w:ilvl w:val="0"/>
          <w:numId w:val="50"/>
        </w:numPr>
      </w:pPr>
      <w:r>
        <w:t>17HS4401 Stepper Motor: $28.64</w:t>
      </w:r>
    </w:p>
    <w:p w14:paraId="4C7A6E31" w14:textId="77777777" w:rsidR="00854F75" w:rsidRDefault="00854F75" w:rsidP="00854F75">
      <w:pPr>
        <w:pStyle w:val="ListBullet"/>
        <w:numPr>
          <w:ilvl w:val="0"/>
          <w:numId w:val="50"/>
        </w:numPr>
      </w:pPr>
      <w:r>
        <w:t>DC Motor with Encoder: $18.03</w:t>
      </w:r>
    </w:p>
    <w:p w14:paraId="0FE22492" w14:textId="77777777" w:rsidR="00854F75" w:rsidRDefault="00854F75" w:rsidP="00854F75">
      <w:pPr>
        <w:pStyle w:val="ListBullet"/>
        <w:numPr>
          <w:ilvl w:val="0"/>
          <w:numId w:val="50"/>
        </w:numPr>
      </w:pPr>
      <w:r>
        <w:t>LV8712T Motor Driver Board: $1.51</w:t>
      </w:r>
    </w:p>
    <w:p w14:paraId="71A1B58D" w14:textId="77777777" w:rsidR="00854F75" w:rsidRDefault="00854F75" w:rsidP="00854F75">
      <w:pPr>
        <w:pStyle w:val="ListBullet"/>
        <w:numPr>
          <w:ilvl w:val="0"/>
          <w:numId w:val="50"/>
        </w:numPr>
      </w:pPr>
      <w:r>
        <w:t>OLED Display: $10.00</w:t>
      </w:r>
    </w:p>
    <w:p w14:paraId="63BECB1F" w14:textId="77777777" w:rsidR="00854F75" w:rsidRDefault="00854F75" w:rsidP="00854F75">
      <w:pPr>
        <w:pStyle w:val="ListBullet"/>
        <w:numPr>
          <w:ilvl w:val="0"/>
          <w:numId w:val="49"/>
        </w:numPr>
      </w:pPr>
      <w:r>
        <w:t>Manufacture PCB: 5$ (</w:t>
      </w:r>
      <w:hyperlink r:id="rId12" w:anchor="/pcb-quote?layer=2&amp;length=100&amp;width=150&amp;count=5" w:history="1">
        <w:r w:rsidRPr="00F62F8E">
          <w:rPr>
            <w:rStyle w:val="Hyperlink"/>
          </w:rPr>
          <w:t>Link</w:t>
        </w:r>
      </w:hyperlink>
      <w:r>
        <w:t>)</w:t>
      </w:r>
    </w:p>
    <w:p w14:paraId="466B8360" w14:textId="446CC1A6" w:rsidR="00854F75" w:rsidRDefault="00854F75" w:rsidP="00854F75">
      <w:pPr>
        <w:pStyle w:val="Heading1"/>
      </w:pPr>
      <w:bookmarkStart w:id="5" w:name="_Toc178978760"/>
      <w:r>
        <w:t>Block diagram</w:t>
      </w:r>
      <w:bookmarkEnd w:id="5"/>
    </w:p>
    <w:p w14:paraId="24DA7AC1" w14:textId="77777777" w:rsidR="00854F75" w:rsidRDefault="00854F75" w:rsidP="00854F75">
      <w:pPr>
        <w:keepNext/>
        <w:jc w:val="center"/>
      </w:pPr>
      <w:r w:rsidRPr="00854F75">
        <w:rPr>
          <w:noProof/>
          <w:szCs w:val="24"/>
        </w:rPr>
        <w:drawing>
          <wp:inline distT="0" distB="0" distL="0" distR="0" wp14:anchorId="6F9B1996" wp14:editId="60894817">
            <wp:extent cx="6570345" cy="3144520"/>
            <wp:effectExtent l="0" t="0" r="1905" b="0"/>
            <wp:docPr id="1534882751" name="Picture 2" descr="A computer screen with white rectang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4882751" name="Picture 2" descr="A computer screen with white rectangl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345" cy="314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17BB1" w14:textId="7A4EC9B8" w:rsidR="00854F75" w:rsidRDefault="00854F75" w:rsidP="00854F75">
      <w:pPr>
        <w:pStyle w:val="Caption"/>
      </w:pPr>
      <w:bookmarkStart w:id="6" w:name="_Toc178978753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712237">
        <w:rPr>
          <w:noProof/>
        </w:rPr>
        <w:t>4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712237">
        <w:rPr>
          <w:noProof/>
        </w:rPr>
        <w:t>1</w:t>
      </w:r>
      <w:r>
        <w:fldChar w:fldCharType="end"/>
      </w:r>
      <w:r>
        <w:t>: Block diagram'</w:t>
      </w:r>
      <w:bookmarkEnd w:id="6"/>
    </w:p>
    <w:p w14:paraId="4B4CE458" w14:textId="77777777" w:rsidR="00854F75" w:rsidRPr="00854F75" w:rsidRDefault="00854F75" w:rsidP="00854F75"/>
    <w:p w14:paraId="13EA492D" w14:textId="77777777" w:rsidR="00854F75" w:rsidRPr="00854F75" w:rsidRDefault="00854F75" w:rsidP="00854F75"/>
    <w:p w14:paraId="5B4AA762" w14:textId="695C099F" w:rsidR="00854F75" w:rsidRDefault="0077199C" w:rsidP="00982FF0">
      <w:pPr>
        <w:sectPr w:rsidR="00854F75" w:rsidSect="00861B80">
          <w:headerReference w:type="first" r:id="rId14"/>
          <w:pgSz w:w="11907" w:h="16840" w:code="9"/>
          <w:pgMar w:top="1134" w:right="567" w:bottom="1134" w:left="993" w:header="720" w:footer="720" w:gutter="0"/>
          <w:pgNumType w:start="5"/>
          <w:cols w:space="720"/>
          <w:titlePg/>
          <w:docGrid w:linePitch="360"/>
        </w:sectPr>
      </w:pPr>
      <w:r>
        <w:br w:type="page"/>
      </w:r>
    </w:p>
    <w:p w14:paraId="15E7551B" w14:textId="2C1286B2" w:rsidR="00DD0534" w:rsidRDefault="00C43A51" w:rsidP="00982FF0">
      <w:pPr>
        <w:pStyle w:val="Heading1"/>
        <w:jc w:val="both"/>
      </w:pPr>
      <w:bookmarkStart w:id="7" w:name="_Toc178978761"/>
      <w:r>
        <w:lastRenderedPageBreak/>
        <w:t>Software Design</w:t>
      </w:r>
      <w:bookmarkEnd w:id="7"/>
    </w:p>
    <w:bookmarkEnd w:id="0"/>
    <w:p w14:paraId="445B196B" w14:textId="77777777" w:rsidR="00D51F19" w:rsidRDefault="00D51F19" w:rsidP="00982FF0">
      <w:pPr>
        <w:rPr>
          <w:i/>
          <w:iCs/>
          <w:sz w:val="18"/>
          <w:szCs w:val="16"/>
        </w:rPr>
      </w:pPr>
    </w:p>
    <w:p w14:paraId="5B746E22" w14:textId="48384634" w:rsidR="00854F75" w:rsidRDefault="00854F75" w:rsidP="00982FF0">
      <w:pPr>
        <w:rPr>
          <w:i/>
          <w:iCs/>
          <w:sz w:val="18"/>
          <w:szCs w:val="16"/>
        </w:rPr>
        <w:sectPr w:rsidR="00854F75" w:rsidSect="00861B80">
          <w:headerReference w:type="default" r:id="rId15"/>
          <w:headerReference w:type="first" r:id="rId16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</w:p>
    <w:p w14:paraId="765E3C5B" w14:textId="10534253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F33561">
      <w:headerReference w:type="first" r:id="rId17"/>
      <w:pgSz w:w="11907" w:h="16840" w:code="9"/>
      <w:pgMar w:top="1134" w:right="567" w:bottom="1134" w:left="993" w:header="720" w:footer="720" w:gutter="0"/>
      <w:pgNumType w:start="8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3C64F8" w14:textId="77777777" w:rsidR="001F11D3" w:rsidRDefault="001F11D3">
      <w:r>
        <w:separator/>
      </w:r>
    </w:p>
  </w:endnote>
  <w:endnote w:type="continuationSeparator" w:id="0">
    <w:p w14:paraId="080742CD" w14:textId="77777777" w:rsidR="001F11D3" w:rsidRDefault="001F1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48DFEC" w14:textId="5E99066A" w:rsidR="00F33561" w:rsidRDefault="00F33561" w:rsidP="00F33561">
    <w:pPr>
      <w:pStyle w:val="Footer"/>
      <w:jc w:val="center"/>
    </w:pPr>
  </w:p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1261841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40737E" w14:textId="77777777" w:rsidR="00F33561" w:rsidRDefault="00F3356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9B927F" w14:textId="77777777" w:rsidR="00F33561" w:rsidRDefault="00F33561" w:rsidP="003542A8">
    <w:pPr>
      <w:pStyle w:val="Footer"/>
      <w:tabs>
        <w:tab w:val="clear" w:pos="4320"/>
        <w:tab w:val="left" w:pos="86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6F7947" w14:textId="77777777" w:rsidR="001F11D3" w:rsidRDefault="001F11D3">
      <w:r>
        <w:separator/>
      </w:r>
    </w:p>
  </w:footnote>
  <w:footnote w:type="continuationSeparator" w:id="0">
    <w:p w14:paraId="2BCA1696" w14:textId="77777777" w:rsidR="001F11D3" w:rsidRDefault="001F11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CC8591" w14:textId="308CD47D" w:rsidR="00FC3681" w:rsidRPr="00FC3681" w:rsidRDefault="00854F75" w:rsidP="00854F75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Scope and Estimate cost of the projec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514E1344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3. Result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336639DB" w:rsidR="00FC3681" w:rsidRPr="00FC3681" w:rsidRDefault="00F33561" w:rsidP="00854F75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Software Desig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2F5500" w14:textId="2F363AC7" w:rsidR="00C43A51" w:rsidRPr="00FC3681" w:rsidRDefault="00C43A51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020609D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10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31A55F8"/>
    <w:multiLevelType w:val="hybridMultilevel"/>
    <w:tmpl w:val="98D824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463366"/>
    <w:multiLevelType w:val="hybridMultilevel"/>
    <w:tmpl w:val="D7CC587C"/>
    <w:lvl w:ilvl="0" w:tplc="34DE8932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89509A"/>
    <w:multiLevelType w:val="hybridMultilevel"/>
    <w:tmpl w:val="1DB278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21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741568A"/>
    <w:multiLevelType w:val="hybridMultilevel"/>
    <w:tmpl w:val="7974C4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89C4799"/>
    <w:multiLevelType w:val="hybridMultilevel"/>
    <w:tmpl w:val="119295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A5E3C2A"/>
    <w:multiLevelType w:val="hybridMultilevel"/>
    <w:tmpl w:val="89C6E1A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B5D72F2"/>
    <w:multiLevelType w:val="hybridMultilevel"/>
    <w:tmpl w:val="EA7A0B54"/>
    <w:lvl w:ilvl="0" w:tplc="0ACA57D8">
      <w:start w:val="4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4BB77D61"/>
    <w:multiLevelType w:val="hybridMultilevel"/>
    <w:tmpl w:val="92B826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D41209"/>
    <w:multiLevelType w:val="hybridMultilevel"/>
    <w:tmpl w:val="3294BF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2B28DA"/>
    <w:multiLevelType w:val="hybridMultilevel"/>
    <w:tmpl w:val="C7BAC5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1E922DB"/>
    <w:multiLevelType w:val="hybridMultilevel"/>
    <w:tmpl w:val="B05A17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756A67"/>
    <w:multiLevelType w:val="hybridMultilevel"/>
    <w:tmpl w:val="5B1E0C16"/>
    <w:lvl w:ilvl="0" w:tplc="CF6E25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3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6" w15:restartNumberingAfterBreak="0">
    <w:nsid w:val="66CA1F68"/>
    <w:multiLevelType w:val="hybridMultilevel"/>
    <w:tmpl w:val="B1688BC2"/>
    <w:lvl w:ilvl="0" w:tplc="E1147E4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8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0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1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905246"/>
    <w:multiLevelType w:val="hybridMultilevel"/>
    <w:tmpl w:val="017E87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35258355">
    <w:abstractNumId w:val="37"/>
  </w:num>
  <w:num w:numId="2" w16cid:durableId="1820724740">
    <w:abstractNumId w:val="1"/>
  </w:num>
  <w:num w:numId="3" w16cid:durableId="1495024694">
    <w:abstractNumId w:val="21"/>
  </w:num>
  <w:num w:numId="4" w16cid:durableId="2061979404">
    <w:abstractNumId w:val="34"/>
  </w:num>
  <w:num w:numId="5" w16cid:durableId="1136875777">
    <w:abstractNumId w:val="20"/>
  </w:num>
  <w:num w:numId="6" w16cid:durableId="1166826793">
    <w:abstractNumId w:val="16"/>
  </w:num>
  <w:num w:numId="7" w16cid:durableId="1244682494">
    <w:abstractNumId w:val="6"/>
  </w:num>
  <w:num w:numId="8" w16cid:durableId="999577945">
    <w:abstractNumId w:val="9"/>
  </w:num>
  <w:num w:numId="9" w16cid:durableId="797651831">
    <w:abstractNumId w:val="4"/>
  </w:num>
  <w:num w:numId="10" w16cid:durableId="10180987">
    <w:abstractNumId w:val="7"/>
  </w:num>
  <w:num w:numId="11" w16cid:durableId="1220552367">
    <w:abstractNumId w:val="17"/>
  </w:num>
  <w:num w:numId="12" w16cid:durableId="876895931">
    <w:abstractNumId w:val="40"/>
  </w:num>
  <w:num w:numId="13" w16cid:durableId="1090933598">
    <w:abstractNumId w:val="3"/>
  </w:num>
  <w:num w:numId="14" w16cid:durableId="1398894345">
    <w:abstractNumId w:val="2"/>
  </w:num>
  <w:num w:numId="15" w16cid:durableId="1329090043">
    <w:abstractNumId w:val="38"/>
  </w:num>
  <w:num w:numId="16" w16cid:durableId="2019454898">
    <w:abstractNumId w:val="11"/>
  </w:num>
  <w:num w:numId="17" w16cid:durableId="1177648279">
    <w:abstractNumId w:val="5"/>
  </w:num>
  <w:num w:numId="18" w16cid:durableId="2034727617">
    <w:abstractNumId w:val="42"/>
  </w:num>
  <w:num w:numId="19" w16cid:durableId="598606517">
    <w:abstractNumId w:val="8"/>
  </w:num>
  <w:num w:numId="20" w16cid:durableId="2089419694">
    <w:abstractNumId w:val="32"/>
  </w:num>
  <w:num w:numId="21" w16cid:durableId="107698012">
    <w:abstractNumId w:val="22"/>
  </w:num>
  <w:num w:numId="22" w16cid:durableId="123293453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39"/>
  </w:num>
  <w:num w:numId="27" w16cid:durableId="1264262475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35"/>
  </w:num>
  <w:num w:numId="30" w16cid:durableId="1312253042">
    <w:abstractNumId w:val="15"/>
  </w:num>
  <w:num w:numId="31" w16cid:durableId="691732567">
    <w:abstractNumId w:val="13"/>
  </w:num>
  <w:num w:numId="32" w16cid:durableId="33889576">
    <w:abstractNumId w:val="41"/>
  </w:num>
  <w:num w:numId="33" w16cid:durableId="1743410576">
    <w:abstractNumId w:val="10"/>
  </w:num>
  <w:num w:numId="34" w16cid:durableId="1488092735">
    <w:abstractNumId w:val="14"/>
  </w:num>
  <w:num w:numId="35" w16cid:durableId="1478952916">
    <w:abstractNumId w:val="28"/>
  </w:num>
  <w:num w:numId="36" w16cid:durableId="2117364970">
    <w:abstractNumId w:val="26"/>
  </w:num>
  <w:num w:numId="37" w16cid:durableId="155070375">
    <w:abstractNumId w:val="31"/>
  </w:num>
  <w:num w:numId="38" w16cid:durableId="1486388697">
    <w:abstractNumId w:val="29"/>
  </w:num>
  <w:num w:numId="39" w16cid:durableId="680086096">
    <w:abstractNumId w:val="12"/>
  </w:num>
  <w:num w:numId="40" w16cid:durableId="1729962595">
    <w:abstractNumId w:val="36"/>
  </w:num>
  <w:num w:numId="41" w16cid:durableId="1222447806">
    <w:abstractNumId w:val="24"/>
  </w:num>
  <w:num w:numId="42" w16cid:durableId="1646203828">
    <w:abstractNumId w:val="19"/>
  </w:num>
  <w:num w:numId="43" w16cid:durableId="133257988">
    <w:abstractNumId w:val="43"/>
  </w:num>
  <w:num w:numId="44" w16cid:durableId="32194579">
    <w:abstractNumId w:val="23"/>
  </w:num>
  <w:num w:numId="45" w16cid:durableId="1400716166">
    <w:abstractNumId w:val="30"/>
  </w:num>
  <w:num w:numId="46" w16cid:durableId="1078943705">
    <w:abstractNumId w:val="27"/>
  </w:num>
  <w:num w:numId="47" w16cid:durableId="1720007956">
    <w:abstractNumId w:val="33"/>
  </w:num>
  <w:num w:numId="48" w16cid:durableId="1407024157">
    <w:abstractNumId w:val="0"/>
  </w:num>
  <w:num w:numId="49" w16cid:durableId="60836498">
    <w:abstractNumId w:val="18"/>
  </w:num>
  <w:num w:numId="50" w16cid:durableId="1070037725">
    <w:abstractNumId w:val="2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15335"/>
    <w:rsid w:val="00016C5A"/>
    <w:rsid w:val="00020FFB"/>
    <w:rsid w:val="00024056"/>
    <w:rsid w:val="000243C4"/>
    <w:rsid w:val="00024462"/>
    <w:rsid w:val="00025089"/>
    <w:rsid w:val="000325C2"/>
    <w:rsid w:val="000335F0"/>
    <w:rsid w:val="00033FAC"/>
    <w:rsid w:val="000356D7"/>
    <w:rsid w:val="00035DD9"/>
    <w:rsid w:val="00037E08"/>
    <w:rsid w:val="00037E1B"/>
    <w:rsid w:val="00040AAC"/>
    <w:rsid w:val="000440B7"/>
    <w:rsid w:val="000534F3"/>
    <w:rsid w:val="00056300"/>
    <w:rsid w:val="00056F53"/>
    <w:rsid w:val="00060274"/>
    <w:rsid w:val="000606F1"/>
    <w:rsid w:val="00066E1B"/>
    <w:rsid w:val="000672E8"/>
    <w:rsid w:val="000741A0"/>
    <w:rsid w:val="000748BD"/>
    <w:rsid w:val="000759E2"/>
    <w:rsid w:val="00076837"/>
    <w:rsid w:val="00085186"/>
    <w:rsid w:val="0008538D"/>
    <w:rsid w:val="0008549E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8F4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50EDA"/>
    <w:rsid w:val="00152951"/>
    <w:rsid w:val="00162E6E"/>
    <w:rsid w:val="00167B2F"/>
    <w:rsid w:val="001724C8"/>
    <w:rsid w:val="00177662"/>
    <w:rsid w:val="00177D66"/>
    <w:rsid w:val="0019193C"/>
    <w:rsid w:val="00195754"/>
    <w:rsid w:val="001A783E"/>
    <w:rsid w:val="001B0E75"/>
    <w:rsid w:val="001B783B"/>
    <w:rsid w:val="001B7D3C"/>
    <w:rsid w:val="001C3BF5"/>
    <w:rsid w:val="001D3D42"/>
    <w:rsid w:val="001D4DC5"/>
    <w:rsid w:val="001E0C7B"/>
    <w:rsid w:val="001E1794"/>
    <w:rsid w:val="001E2EFE"/>
    <w:rsid w:val="001E3A3B"/>
    <w:rsid w:val="001E7F1C"/>
    <w:rsid w:val="001F046E"/>
    <w:rsid w:val="001F11D3"/>
    <w:rsid w:val="001F2916"/>
    <w:rsid w:val="001F5E89"/>
    <w:rsid w:val="002049CE"/>
    <w:rsid w:val="002057C3"/>
    <w:rsid w:val="002118D6"/>
    <w:rsid w:val="002179EA"/>
    <w:rsid w:val="00222EE5"/>
    <w:rsid w:val="0022341A"/>
    <w:rsid w:val="00232D2A"/>
    <w:rsid w:val="00236B8A"/>
    <w:rsid w:val="00242F07"/>
    <w:rsid w:val="002458E8"/>
    <w:rsid w:val="00246B60"/>
    <w:rsid w:val="00250DE4"/>
    <w:rsid w:val="00251B1E"/>
    <w:rsid w:val="002614AB"/>
    <w:rsid w:val="002641D6"/>
    <w:rsid w:val="00264C83"/>
    <w:rsid w:val="00265059"/>
    <w:rsid w:val="00267823"/>
    <w:rsid w:val="00271ACA"/>
    <w:rsid w:val="00273195"/>
    <w:rsid w:val="00274358"/>
    <w:rsid w:val="002746B4"/>
    <w:rsid w:val="00277428"/>
    <w:rsid w:val="002824A7"/>
    <w:rsid w:val="00282E90"/>
    <w:rsid w:val="00290DE9"/>
    <w:rsid w:val="0029255A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D46CE"/>
    <w:rsid w:val="002E59D0"/>
    <w:rsid w:val="002E6B7F"/>
    <w:rsid w:val="002F1E26"/>
    <w:rsid w:val="002F2143"/>
    <w:rsid w:val="002F41CD"/>
    <w:rsid w:val="002F6449"/>
    <w:rsid w:val="002F7C45"/>
    <w:rsid w:val="00300A55"/>
    <w:rsid w:val="00305ADC"/>
    <w:rsid w:val="003121E4"/>
    <w:rsid w:val="003126EF"/>
    <w:rsid w:val="003140BC"/>
    <w:rsid w:val="00317773"/>
    <w:rsid w:val="00325213"/>
    <w:rsid w:val="00327487"/>
    <w:rsid w:val="00334D32"/>
    <w:rsid w:val="00336508"/>
    <w:rsid w:val="00340DC5"/>
    <w:rsid w:val="003419D1"/>
    <w:rsid w:val="003430FF"/>
    <w:rsid w:val="0035129B"/>
    <w:rsid w:val="00351FB8"/>
    <w:rsid w:val="003542A8"/>
    <w:rsid w:val="00355A9E"/>
    <w:rsid w:val="00363403"/>
    <w:rsid w:val="00365C6A"/>
    <w:rsid w:val="0036603C"/>
    <w:rsid w:val="00366DA4"/>
    <w:rsid w:val="003707D7"/>
    <w:rsid w:val="00385F87"/>
    <w:rsid w:val="003901B3"/>
    <w:rsid w:val="00392C23"/>
    <w:rsid w:val="003A131C"/>
    <w:rsid w:val="003B5476"/>
    <w:rsid w:val="003C06E6"/>
    <w:rsid w:val="003C1E6D"/>
    <w:rsid w:val="003C2E59"/>
    <w:rsid w:val="003C50FD"/>
    <w:rsid w:val="003C5145"/>
    <w:rsid w:val="003C5A20"/>
    <w:rsid w:val="003D05C1"/>
    <w:rsid w:val="003D142D"/>
    <w:rsid w:val="003D6B43"/>
    <w:rsid w:val="003D7469"/>
    <w:rsid w:val="003D7F1B"/>
    <w:rsid w:val="003E4FBB"/>
    <w:rsid w:val="003E66F8"/>
    <w:rsid w:val="003E7FEC"/>
    <w:rsid w:val="003F1DA0"/>
    <w:rsid w:val="003F208F"/>
    <w:rsid w:val="003F3F15"/>
    <w:rsid w:val="003F5542"/>
    <w:rsid w:val="003F7C86"/>
    <w:rsid w:val="004006B9"/>
    <w:rsid w:val="004008AD"/>
    <w:rsid w:val="00401F25"/>
    <w:rsid w:val="004061CC"/>
    <w:rsid w:val="00406BFF"/>
    <w:rsid w:val="0040739F"/>
    <w:rsid w:val="00407BB5"/>
    <w:rsid w:val="004119D6"/>
    <w:rsid w:val="00413ABE"/>
    <w:rsid w:val="00421C08"/>
    <w:rsid w:val="0042297D"/>
    <w:rsid w:val="00425B92"/>
    <w:rsid w:val="00432E21"/>
    <w:rsid w:val="00435D00"/>
    <w:rsid w:val="0043668F"/>
    <w:rsid w:val="00440ED0"/>
    <w:rsid w:val="00444D95"/>
    <w:rsid w:val="00447D6B"/>
    <w:rsid w:val="00453BA1"/>
    <w:rsid w:val="004607C1"/>
    <w:rsid w:val="004648D3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95D84"/>
    <w:rsid w:val="004A6E95"/>
    <w:rsid w:val="004B0C3E"/>
    <w:rsid w:val="004B2E88"/>
    <w:rsid w:val="004C5B76"/>
    <w:rsid w:val="004D149B"/>
    <w:rsid w:val="004D220B"/>
    <w:rsid w:val="004E3A00"/>
    <w:rsid w:val="004E46C0"/>
    <w:rsid w:val="004E6CF2"/>
    <w:rsid w:val="004F0F10"/>
    <w:rsid w:val="004F54FB"/>
    <w:rsid w:val="00501134"/>
    <w:rsid w:val="005051A2"/>
    <w:rsid w:val="005112ED"/>
    <w:rsid w:val="0051188B"/>
    <w:rsid w:val="00513535"/>
    <w:rsid w:val="0051561A"/>
    <w:rsid w:val="0051632B"/>
    <w:rsid w:val="00522E5C"/>
    <w:rsid w:val="0053638E"/>
    <w:rsid w:val="00540760"/>
    <w:rsid w:val="00544666"/>
    <w:rsid w:val="00544DD9"/>
    <w:rsid w:val="00545B99"/>
    <w:rsid w:val="00556A99"/>
    <w:rsid w:val="005641FC"/>
    <w:rsid w:val="00565487"/>
    <w:rsid w:val="00567573"/>
    <w:rsid w:val="00567BB1"/>
    <w:rsid w:val="005757E8"/>
    <w:rsid w:val="0058370F"/>
    <w:rsid w:val="00585558"/>
    <w:rsid w:val="00587335"/>
    <w:rsid w:val="005A6803"/>
    <w:rsid w:val="005B2108"/>
    <w:rsid w:val="005B256F"/>
    <w:rsid w:val="005B360E"/>
    <w:rsid w:val="005B4379"/>
    <w:rsid w:val="005B4397"/>
    <w:rsid w:val="005C0D51"/>
    <w:rsid w:val="005C2FFF"/>
    <w:rsid w:val="005C3BD5"/>
    <w:rsid w:val="005D1878"/>
    <w:rsid w:val="005D2A8E"/>
    <w:rsid w:val="005D2A9F"/>
    <w:rsid w:val="005D469A"/>
    <w:rsid w:val="005D6E2A"/>
    <w:rsid w:val="005D7BAA"/>
    <w:rsid w:val="005E0195"/>
    <w:rsid w:val="005E0949"/>
    <w:rsid w:val="005E4E56"/>
    <w:rsid w:val="005E630A"/>
    <w:rsid w:val="005E7662"/>
    <w:rsid w:val="005F090E"/>
    <w:rsid w:val="005F33A8"/>
    <w:rsid w:val="005F556D"/>
    <w:rsid w:val="005F70D8"/>
    <w:rsid w:val="00602DFD"/>
    <w:rsid w:val="0061219D"/>
    <w:rsid w:val="006149E1"/>
    <w:rsid w:val="00617413"/>
    <w:rsid w:val="006208B2"/>
    <w:rsid w:val="00621138"/>
    <w:rsid w:val="00621EF4"/>
    <w:rsid w:val="00630122"/>
    <w:rsid w:val="00635069"/>
    <w:rsid w:val="0063785D"/>
    <w:rsid w:val="00641184"/>
    <w:rsid w:val="0064441F"/>
    <w:rsid w:val="00646A09"/>
    <w:rsid w:val="00664E64"/>
    <w:rsid w:val="0068021E"/>
    <w:rsid w:val="00682EE5"/>
    <w:rsid w:val="00683785"/>
    <w:rsid w:val="00685A99"/>
    <w:rsid w:val="00691141"/>
    <w:rsid w:val="00694714"/>
    <w:rsid w:val="00697283"/>
    <w:rsid w:val="006A35EC"/>
    <w:rsid w:val="006A7F23"/>
    <w:rsid w:val="006B0665"/>
    <w:rsid w:val="006B6C33"/>
    <w:rsid w:val="006C066D"/>
    <w:rsid w:val="006C54BB"/>
    <w:rsid w:val="006D641E"/>
    <w:rsid w:val="006D6BB9"/>
    <w:rsid w:val="006E185C"/>
    <w:rsid w:val="006E1CB7"/>
    <w:rsid w:val="006E27FD"/>
    <w:rsid w:val="006E2F85"/>
    <w:rsid w:val="006E3DDF"/>
    <w:rsid w:val="006E44C7"/>
    <w:rsid w:val="006E5D4B"/>
    <w:rsid w:val="006E73C5"/>
    <w:rsid w:val="006F4202"/>
    <w:rsid w:val="00700E25"/>
    <w:rsid w:val="00702748"/>
    <w:rsid w:val="0070297B"/>
    <w:rsid w:val="00712237"/>
    <w:rsid w:val="00722E07"/>
    <w:rsid w:val="00732DE6"/>
    <w:rsid w:val="007340A6"/>
    <w:rsid w:val="00734718"/>
    <w:rsid w:val="007356D1"/>
    <w:rsid w:val="00736B4A"/>
    <w:rsid w:val="00737B38"/>
    <w:rsid w:val="00744ADC"/>
    <w:rsid w:val="00745EAF"/>
    <w:rsid w:val="00750CAC"/>
    <w:rsid w:val="00751AF8"/>
    <w:rsid w:val="007601D0"/>
    <w:rsid w:val="00761E68"/>
    <w:rsid w:val="0076748D"/>
    <w:rsid w:val="0077199C"/>
    <w:rsid w:val="0077473E"/>
    <w:rsid w:val="00781D37"/>
    <w:rsid w:val="0078595B"/>
    <w:rsid w:val="00794E5D"/>
    <w:rsid w:val="007A169B"/>
    <w:rsid w:val="007B60BE"/>
    <w:rsid w:val="007B6276"/>
    <w:rsid w:val="007C577D"/>
    <w:rsid w:val="007D3E00"/>
    <w:rsid w:val="007D4A6C"/>
    <w:rsid w:val="007E5BCC"/>
    <w:rsid w:val="007F4625"/>
    <w:rsid w:val="007F65A8"/>
    <w:rsid w:val="007F7818"/>
    <w:rsid w:val="0081051A"/>
    <w:rsid w:val="0081388F"/>
    <w:rsid w:val="00813A34"/>
    <w:rsid w:val="00821507"/>
    <w:rsid w:val="008300EC"/>
    <w:rsid w:val="00832318"/>
    <w:rsid w:val="0083434D"/>
    <w:rsid w:val="0083565A"/>
    <w:rsid w:val="0083745E"/>
    <w:rsid w:val="008417B4"/>
    <w:rsid w:val="0084546E"/>
    <w:rsid w:val="00846A50"/>
    <w:rsid w:val="00852DA5"/>
    <w:rsid w:val="00853DDB"/>
    <w:rsid w:val="00854F75"/>
    <w:rsid w:val="008614FC"/>
    <w:rsid w:val="00861B80"/>
    <w:rsid w:val="00862612"/>
    <w:rsid w:val="0086387C"/>
    <w:rsid w:val="00863F95"/>
    <w:rsid w:val="00864B56"/>
    <w:rsid w:val="00872CD3"/>
    <w:rsid w:val="0087461C"/>
    <w:rsid w:val="00880648"/>
    <w:rsid w:val="00887246"/>
    <w:rsid w:val="00896B26"/>
    <w:rsid w:val="008973F0"/>
    <w:rsid w:val="008A4B5F"/>
    <w:rsid w:val="008A5146"/>
    <w:rsid w:val="008A59E5"/>
    <w:rsid w:val="008C0010"/>
    <w:rsid w:val="008C4EED"/>
    <w:rsid w:val="008C568F"/>
    <w:rsid w:val="008D67C2"/>
    <w:rsid w:val="008D714F"/>
    <w:rsid w:val="008E0D96"/>
    <w:rsid w:val="008F27CA"/>
    <w:rsid w:val="00906F0E"/>
    <w:rsid w:val="009072CC"/>
    <w:rsid w:val="00913754"/>
    <w:rsid w:val="009159BA"/>
    <w:rsid w:val="009216D2"/>
    <w:rsid w:val="00927DE2"/>
    <w:rsid w:val="00930FFF"/>
    <w:rsid w:val="00932200"/>
    <w:rsid w:val="009343A6"/>
    <w:rsid w:val="00937685"/>
    <w:rsid w:val="00937F96"/>
    <w:rsid w:val="00943FCD"/>
    <w:rsid w:val="00946219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B548E"/>
    <w:rsid w:val="009B6AC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047"/>
    <w:rsid w:val="00A07A6C"/>
    <w:rsid w:val="00A15B61"/>
    <w:rsid w:val="00A231F8"/>
    <w:rsid w:val="00A24FB1"/>
    <w:rsid w:val="00A25E59"/>
    <w:rsid w:val="00A312B8"/>
    <w:rsid w:val="00A32240"/>
    <w:rsid w:val="00A36E0B"/>
    <w:rsid w:val="00A45B63"/>
    <w:rsid w:val="00A501A9"/>
    <w:rsid w:val="00A62002"/>
    <w:rsid w:val="00A70880"/>
    <w:rsid w:val="00A73C95"/>
    <w:rsid w:val="00A7684C"/>
    <w:rsid w:val="00A80040"/>
    <w:rsid w:val="00A81D5D"/>
    <w:rsid w:val="00A8401D"/>
    <w:rsid w:val="00A84AF0"/>
    <w:rsid w:val="00A85C8B"/>
    <w:rsid w:val="00A86F4B"/>
    <w:rsid w:val="00A911D3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B1C"/>
    <w:rsid w:val="00AB05BF"/>
    <w:rsid w:val="00AB31CE"/>
    <w:rsid w:val="00AB3A7A"/>
    <w:rsid w:val="00AB6344"/>
    <w:rsid w:val="00AB6DF5"/>
    <w:rsid w:val="00AC0A25"/>
    <w:rsid w:val="00AC1076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707"/>
    <w:rsid w:val="00B03D90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920"/>
    <w:rsid w:val="00B54FBB"/>
    <w:rsid w:val="00B634E0"/>
    <w:rsid w:val="00B66CEB"/>
    <w:rsid w:val="00B70995"/>
    <w:rsid w:val="00B71F8F"/>
    <w:rsid w:val="00B7452C"/>
    <w:rsid w:val="00B81F04"/>
    <w:rsid w:val="00B84DBF"/>
    <w:rsid w:val="00B90013"/>
    <w:rsid w:val="00B92463"/>
    <w:rsid w:val="00B92DD9"/>
    <w:rsid w:val="00B9535F"/>
    <w:rsid w:val="00B964DC"/>
    <w:rsid w:val="00B9718A"/>
    <w:rsid w:val="00BA14F1"/>
    <w:rsid w:val="00BA1F17"/>
    <w:rsid w:val="00BA73F7"/>
    <w:rsid w:val="00BB01EF"/>
    <w:rsid w:val="00BB41BE"/>
    <w:rsid w:val="00BB487F"/>
    <w:rsid w:val="00BC1411"/>
    <w:rsid w:val="00BC2891"/>
    <w:rsid w:val="00BC511D"/>
    <w:rsid w:val="00BC6CE1"/>
    <w:rsid w:val="00BC746A"/>
    <w:rsid w:val="00BD0CC1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5C69"/>
    <w:rsid w:val="00C07D5B"/>
    <w:rsid w:val="00C15361"/>
    <w:rsid w:val="00C170C5"/>
    <w:rsid w:val="00C17F09"/>
    <w:rsid w:val="00C17F36"/>
    <w:rsid w:val="00C20A26"/>
    <w:rsid w:val="00C269B6"/>
    <w:rsid w:val="00C27487"/>
    <w:rsid w:val="00C303DE"/>
    <w:rsid w:val="00C340DC"/>
    <w:rsid w:val="00C35794"/>
    <w:rsid w:val="00C360B1"/>
    <w:rsid w:val="00C4001A"/>
    <w:rsid w:val="00C43A51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96BFF"/>
    <w:rsid w:val="00CA0FF7"/>
    <w:rsid w:val="00CA279A"/>
    <w:rsid w:val="00CA3FC9"/>
    <w:rsid w:val="00CA4DDE"/>
    <w:rsid w:val="00CA6546"/>
    <w:rsid w:val="00CA74F1"/>
    <w:rsid w:val="00CA7691"/>
    <w:rsid w:val="00CB2EC3"/>
    <w:rsid w:val="00CB4225"/>
    <w:rsid w:val="00CB616D"/>
    <w:rsid w:val="00CB62FE"/>
    <w:rsid w:val="00CC1603"/>
    <w:rsid w:val="00CC20FF"/>
    <w:rsid w:val="00CC2CD5"/>
    <w:rsid w:val="00CD2E83"/>
    <w:rsid w:val="00CD727D"/>
    <w:rsid w:val="00CE0479"/>
    <w:rsid w:val="00CE0D1D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4562"/>
    <w:rsid w:val="00D07E18"/>
    <w:rsid w:val="00D112CE"/>
    <w:rsid w:val="00D20CC9"/>
    <w:rsid w:val="00D2433A"/>
    <w:rsid w:val="00D27138"/>
    <w:rsid w:val="00D331FD"/>
    <w:rsid w:val="00D47066"/>
    <w:rsid w:val="00D47D3C"/>
    <w:rsid w:val="00D51F19"/>
    <w:rsid w:val="00D5544D"/>
    <w:rsid w:val="00D608BB"/>
    <w:rsid w:val="00D61CC7"/>
    <w:rsid w:val="00D638E0"/>
    <w:rsid w:val="00D63D4B"/>
    <w:rsid w:val="00D658A1"/>
    <w:rsid w:val="00D71C63"/>
    <w:rsid w:val="00D739E2"/>
    <w:rsid w:val="00D84A7B"/>
    <w:rsid w:val="00D97191"/>
    <w:rsid w:val="00DA02A9"/>
    <w:rsid w:val="00DA062B"/>
    <w:rsid w:val="00DA0E9C"/>
    <w:rsid w:val="00DA1199"/>
    <w:rsid w:val="00DA2905"/>
    <w:rsid w:val="00DA2AC5"/>
    <w:rsid w:val="00DA79C3"/>
    <w:rsid w:val="00DA7D78"/>
    <w:rsid w:val="00DB2356"/>
    <w:rsid w:val="00DB4D48"/>
    <w:rsid w:val="00DB6768"/>
    <w:rsid w:val="00DB7ACB"/>
    <w:rsid w:val="00DC323E"/>
    <w:rsid w:val="00DD0534"/>
    <w:rsid w:val="00DE06F5"/>
    <w:rsid w:val="00DE20D1"/>
    <w:rsid w:val="00DE4247"/>
    <w:rsid w:val="00DE4A49"/>
    <w:rsid w:val="00DF2FC4"/>
    <w:rsid w:val="00E01DF2"/>
    <w:rsid w:val="00E10A17"/>
    <w:rsid w:val="00E1248D"/>
    <w:rsid w:val="00E157C7"/>
    <w:rsid w:val="00E162B4"/>
    <w:rsid w:val="00E21882"/>
    <w:rsid w:val="00E2330E"/>
    <w:rsid w:val="00E24313"/>
    <w:rsid w:val="00E25025"/>
    <w:rsid w:val="00E26F53"/>
    <w:rsid w:val="00E31EE9"/>
    <w:rsid w:val="00E404A9"/>
    <w:rsid w:val="00E4461F"/>
    <w:rsid w:val="00E4693E"/>
    <w:rsid w:val="00E47A6D"/>
    <w:rsid w:val="00E50A48"/>
    <w:rsid w:val="00E510A7"/>
    <w:rsid w:val="00E54478"/>
    <w:rsid w:val="00E56547"/>
    <w:rsid w:val="00E57C51"/>
    <w:rsid w:val="00E64C59"/>
    <w:rsid w:val="00E66828"/>
    <w:rsid w:val="00E90D4F"/>
    <w:rsid w:val="00E95EFA"/>
    <w:rsid w:val="00E97605"/>
    <w:rsid w:val="00E97E70"/>
    <w:rsid w:val="00EA4A8B"/>
    <w:rsid w:val="00EA4B07"/>
    <w:rsid w:val="00EA6801"/>
    <w:rsid w:val="00EA7B51"/>
    <w:rsid w:val="00EB0057"/>
    <w:rsid w:val="00EB137A"/>
    <w:rsid w:val="00EB6950"/>
    <w:rsid w:val="00EC0820"/>
    <w:rsid w:val="00EC0D4B"/>
    <w:rsid w:val="00EC4AB5"/>
    <w:rsid w:val="00ED0153"/>
    <w:rsid w:val="00ED0B83"/>
    <w:rsid w:val="00ED47B1"/>
    <w:rsid w:val="00ED50E7"/>
    <w:rsid w:val="00EE15A9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7C0"/>
    <w:rsid w:val="00F03A86"/>
    <w:rsid w:val="00F03D44"/>
    <w:rsid w:val="00F07202"/>
    <w:rsid w:val="00F07647"/>
    <w:rsid w:val="00F13DC8"/>
    <w:rsid w:val="00F253F6"/>
    <w:rsid w:val="00F26AC9"/>
    <w:rsid w:val="00F27886"/>
    <w:rsid w:val="00F33561"/>
    <w:rsid w:val="00F34880"/>
    <w:rsid w:val="00F40024"/>
    <w:rsid w:val="00F41326"/>
    <w:rsid w:val="00F41A75"/>
    <w:rsid w:val="00F439EA"/>
    <w:rsid w:val="00F44CCF"/>
    <w:rsid w:val="00F51510"/>
    <w:rsid w:val="00F5198A"/>
    <w:rsid w:val="00F664C8"/>
    <w:rsid w:val="00F66B0D"/>
    <w:rsid w:val="00F67F39"/>
    <w:rsid w:val="00F70DA9"/>
    <w:rsid w:val="00F713C5"/>
    <w:rsid w:val="00F71881"/>
    <w:rsid w:val="00F71AF0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37EA"/>
    <w:rsid w:val="00FA60A4"/>
    <w:rsid w:val="00FB28A4"/>
    <w:rsid w:val="00FB38D5"/>
    <w:rsid w:val="00FB63B6"/>
    <w:rsid w:val="00FC348E"/>
    <w:rsid w:val="00FC3681"/>
    <w:rsid w:val="00FC4423"/>
    <w:rsid w:val="00FC442A"/>
    <w:rsid w:val="00FC44B8"/>
    <w:rsid w:val="00FC7345"/>
    <w:rsid w:val="00FC7AEB"/>
    <w:rsid w:val="00FE2DD0"/>
    <w:rsid w:val="00FE2F09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8918C9E2-1E0E-438E-863F-C2D051CB2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ne-clamp-1">
    <w:name w:val="line-clamp-1"/>
    <w:basedOn w:val="DefaultParagraphFont"/>
    <w:rsid w:val="0051188B"/>
  </w:style>
  <w:style w:type="character" w:customStyle="1" w:styleId="markedcontent">
    <w:name w:val="markedcontent"/>
    <w:basedOn w:val="DefaultParagraphFont"/>
    <w:rsid w:val="00513535"/>
  </w:style>
  <w:style w:type="paragraph" w:styleId="ListBullet">
    <w:name w:val="List Bullet"/>
    <w:basedOn w:val="Normal"/>
    <w:uiPriority w:val="99"/>
    <w:unhideWhenUsed/>
    <w:rsid w:val="00854F75"/>
    <w:pPr>
      <w:numPr>
        <w:numId w:val="48"/>
      </w:numPr>
      <w:spacing w:after="200" w:line="276" w:lineRule="auto"/>
      <w:contextualSpacing/>
      <w:jc w:val="left"/>
    </w:pPr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6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09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25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04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76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6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69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85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4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3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67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52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9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66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7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5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6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75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44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62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74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7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2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46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0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16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8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7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9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2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73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09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93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6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82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0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0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4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7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34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17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67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01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15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59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9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7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57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14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32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25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09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24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6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3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5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0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49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65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32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78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0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03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0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28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8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93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37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52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80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2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0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4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34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13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590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80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71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98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5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4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1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9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2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862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2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9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23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8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82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64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45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3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2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94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5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16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04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30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6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9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01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95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36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98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6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95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24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2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9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8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9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7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1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76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46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05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70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1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71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09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5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83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02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42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94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37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2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46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58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4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40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40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7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3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02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92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87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7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79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extpcb.com/pcb-quote?layer=2&amp;length=100&amp;width=150&amp;count=5" TargetMode="Externa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1575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Minh Quan Tran</cp:lastModifiedBy>
  <cp:revision>4</cp:revision>
  <cp:lastPrinted>2024-10-05T03:59:00Z</cp:lastPrinted>
  <dcterms:created xsi:type="dcterms:W3CDTF">2024-10-05T03:59:00Z</dcterms:created>
  <dcterms:modified xsi:type="dcterms:W3CDTF">2024-10-05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